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5.jpg" ContentType="image/jpeg"/>
  <Override PartName="/word/media/rId29.jpg" ContentType="image/jpeg"/>
  <Override PartName="/word/media/rId24.jpg" ContentType="image/jpeg"/>
  <Override PartName="/word/media/rId23.jpg" ContentType="image/jpeg"/>
  <Override PartName="/word/media/rId21.jpg" ContentType="image/jpeg"/>
  <Override PartName="/word/media/rId28.jpg" ContentType="image/jpeg"/>
  <Override PartName="/word/media/rId22.jpg" ContentType="image/jpeg"/>
  <Override PartName="/word/media/rId30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6</w:t>
            </w:r>
            <w:r>
              <w:t xml:space="preserve">”</w:t>
            </w:r>
            <w:r>
              <w:t xml:space="preserve"> </w:t>
            </w:r>
            <w:r>
              <w:t xml:space="preserve">subtitle: ” Поиск файлов. Перенаправление ввода-вывода. Просмотр запущенных процессов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слиддин Ахлиддинзода</w:t>
            </w:r>
            <w:r>
              <w:t xml:space="preserve">”</w:t>
            </w:r>
            <w:r>
              <w:t xml:space="preserve"> </w:t>
            </w:r>
            <w:r>
              <w:t xml:space="preserve">НФИ бд 01-21</w:t>
            </w:r>
            <w:r>
              <w:t xml:space="preserve"> </w:t>
            </w: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31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Записал в файл file.txt названия файлов,содержащихся в каталоге /etc.</w:t>
      </w:r>
      <w:r>
        <w:t xml:space="preserve"> </w:t>
      </w:r>
      <w:r>
        <w:drawing>
          <wp:inline>
            <wp:extent cx="3314700" cy="3048000"/>
            <wp:effectExtent b="0" l="0" r="0" t="0"/>
            <wp:docPr descr="Записал в файл file.txt названия файлов,содержащихся в каталоге /etc." title="" id="1" name="Picture"/>
            <a:graphic>
              <a:graphicData uri="http://schemas.openxmlformats.org/drawingml/2006/picture">
                <pic:pic>
                  <pic:nvPicPr>
                    <pic:cNvPr descr="https://sun9-44.userapi.com/s/v1/if2/zBZYY5wCbv6tHZBoYlnusOFNXGze3SEtZ41sI7VZnI2sRr_DyhI2b2mvLwl8qhvDOEktsibiLbHPbi7Q3DqmZ4hx.jpg?size=261x24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л имена всех файлов из file.txt,имеющих расширение .conf,после чего записал их в новый текстовой файл conf.txt</w:t>
      </w:r>
      <w:r>
        <w:t xml:space="preserve"> </w:t>
      </w:r>
      <w:r>
        <w:drawing>
          <wp:inline>
            <wp:extent cx="4965700" cy="304800"/>
            <wp:effectExtent b="0" l="0" r="0" t="0"/>
            <wp:docPr descr="Вывел имена всех файлов из file.txt,имеющих расширение .conf,после чего записал их в новыйтекстовой файл conf.txt" title="" id="1" name="Picture"/>
            <a:graphic>
              <a:graphicData uri="http://schemas.openxmlformats.org/drawingml/2006/picture">
                <pic:pic>
                  <pic:nvPicPr>
                    <pic:cNvPr descr="https://sun9-66.userapi.com/s/v1/if2/zvBzz2KA6HTOoGv5jSYyLfOVFn7fiYi5wWgkA97-1OBWi4BQ-UUhRvEUQFnzWXCk8t3WIh7Fe2eloMLW299QPEO6.jpg?size=391x2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исал в новый текстовый файл</w:t>
      </w:r>
      <w:r>
        <w:t xml:space="preserve"> </w:t>
      </w:r>
      <w:r>
        <w:drawing>
          <wp:inline>
            <wp:extent cx="1447800" cy="3352800"/>
            <wp:effectExtent b="0" l="0" r="0" t="0"/>
            <wp:docPr descr="Записал в новый текстовый файл" title="" id="1" name="Picture"/>
            <a:graphic>
              <a:graphicData uri="http://schemas.openxmlformats.org/drawingml/2006/picture">
                <pic:pic>
                  <pic:nvPicPr>
                    <pic:cNvPr descr="https://sun9-43.userapi.com/s/v1/if2/z6VGEmrIPQHUd6CddmS74_DBG5cCuNYZSd6zZs_1_bOZfsdieuoe3gINPm8uG_nv8rApmDUbmfSb1lP7OzMYF1RM.jpg?size=114x26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ределил,какие файлы в вашем домашнем каталоге имеют имена,начинавшиеся с символа c.</w:t>
      </w:r>
      <w:r>
        <w:t xml:space="preserve"> </w:t>
      </w:r>
      <w:r>
        <w:drawing>
          <wp:inline>
            <wp:extent cx="5334000" cy="1533049"/>
            <wp:effectExtent b="0" l="0" r="0" t="0"/>
            <wp:docPr descr="Определил,какие файлы в вашем домашнем каталоге имеют имена,начинавшиеся с символа c." title="" id="1" name="Picture"/>
            <a:graphic>
              <a:graphicData uri="http://schemas.openxmlformats.org/drawingml/2006/picture">
                <pic:pic>
                  <pic:nvPicPr>
                    <pic:cNvPr descr="https://sun9-31.userapi.com/s/v1/if2/kAHvKf8tdRbWCV4TJAns5Stpj3hc0cTULctm19jBwEZjKl4bCJ3rRqRyZNPs793Ibk7Otxz4tVPVNUJ4fwOMHr9g.jpg?size=421x12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л на экран (по странично) имена файлов из каталога /etc,начинающиеся с символа h.</w:t>
      </w:r>
      <w:r>
        <w:t xml:space="preserve"> </w:t>
      </w:r>
      <w:r>
        <w:drawing>
          <wp:inline>
            <wp:extent cx="4064000" cy="1333500"/>
            <wp:effectExtent b="0" l="0" r="0" t="0"/>
            <wp:docPr descr="Вывел на экран (по странично) имена файлов из каталога /etc,начинающиеся с символа h." title="" id="1" name="Picture"/>
            <a:graphic>
              <a:graphicData uri="http://schemas.openxmlformats.org/drawingml/2006/picture">
                <pic:pic>
                  <pic:nvPicPr>
                    <pic:cNvPr descr="https://sun9-23.userapi.com/s/v1/if2/UXurpoWSClAgXrk90wPkvrXvBoqwwaaDmjuBEzUF0ZNTjETNcXhuwD-ROrL_sWb7CnxoWQdVUUAECyrBrPoHMa5g.jpg?size=320x10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л в фоновом режиме процесс,который будетзаписывать в файл ~/logfile файлы,имена которых начинаются с log.</w:t>
      </w:r>
      <w:r>
        <w:t xml:space="preserve"> </w:t>
      </w:r>
      <w:r>
        <w:drawing>
          <wp:inline>
            <wp:extent cx="5308600" cy="927100"/>
            <wp:effectExtent b="0" l="0" r="0" t="0"/>
            <wp:docPr descr="Запустил в фоновом режиме процесс,который будетзаписывать в файл ~/logfile файлы,имена которых начинаются с log." title="" id="1" name="Picture"/>
            <a:graphic>
              <a:graphicData uri="http://schemas.openxmlformats.org/drawingml/2006/picture">
                <pic:pic>
                  <pic:nvPicPr>
                    <pic:cNvPr descr="https://sun9-77.userapi.com/s/v1/if2/aiWnGrMeKFojulrQ1udztNC0N0cATMTH76687kv_YvrryurW46ysSoWo1FAgbhjsvuRKmztISQalkiDW1HZBk-XF.jpg?size=418x7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ил этот файл.</w:t>
      </w:r>
      <w:r>
        <w:t xml:space="preserve"> </w:t>
      </w:r>
      <w:r>
        <w:drawing>
          <wp:inline>
            <wp:extent cx="5283200" cy="1054100"/>
            <wp:effectExtent b="0" l="0" r="0" t="0"/>
            <wp:docPr descr="Удалил этот файл." title="" id="1" name="Picture"/>
            <a:graphic>
              <a:graphicData uri="http://schemas.openxmlformats.org/drawingml/2006/picture">
                <pic:pic>
                  <pic:nvPicPr>
                    <pic:cNvPr descr="https://sun9-2.userapi.com/s/v1/if2/SzZSh902QQr-zQcJqrj8KtZaB1fxkumobRPXwYfW_iRPT7uFdnryA6CjuaPWSxAAuyYttoeYcs9XgJ8sMEIKXOQV.jpg?size=416x8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л из консоли в фоновом режиме редактор gedit. Завершил процесс gedit с помощью kill.</w:t>
      </w:r>
      <w:r>
        <w:t xml:space="preserve"> </w:t>
      </w:r>
      <w:r>
        <w:drawing>
          <wp:inline>
            <wp:extent cx="5334000" cy="1765652"/>
            <wp:effectExtent b="0" l="0" r="0" t="0"/>
            <wp:docPr descr="Запустил из консоли в фоновом режиме редактор gedit. Завершил процесс gedit с помощью kill." title="" id="1" name="Picture"/>
            <a:graphic>
              <a:graphicData uri="http://schemas.openxmlformats.org/drawingml/2006/picture">
                <pic:pic>
                  <pic:nvPicPr>
                    <pic:cNvPr descr="https://sun9-5.userapi.com/s/v1/if2/SUzKJedj4hAj6Bj9h07B8LhwGjfs957ALooI84WxdL1UN1fXzYx4RvNu8ygL-Hc4POKwR-ApDqOxESTlBG30Fpxv.jpg?size=432x14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ил команды df и du.</w:t>
      </w:r>
      <w:r>
        <w:t xml:space="preserve"> </w:t>
      </w:r>
      <w:r>
        <w:drawing>
          <wp:inline>
            <wp:extent cx="2743200" cy="304800"/>
            <wp:effectExtent b="0" l="0" r="0" t="0"/>
            <wp:docPr descr="Выполнил команды df и du." title="" id="1" name="Picture"/>
            <a:graphic>
              <a:graphicData uri="http://schemas.openxmlformats.org/drawingml/2006/picture">
                <pic:pic>
                  <pic:nvPicPr>
                    <pic:cNvPr descr="https://sun9-30.userapi.com/s/v1/if2/iaJGy8p6fhr1bypha_UbFt7INsKtplHsbHdctbi6Zwf151-NrjQyxuK0d67BRS6CBI8W7loxETnhjtVR-3pq47TJ.jpg?size=216x2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л имена всех директорий,имеющихся в вашем домашнем каталоге.</w:t>
      </w:r>
      <w:r>
        <w:t xml:space="preserve"> </w:t>
      </w:r>
      <w:r>
        <w:drawing>
          <wp:inline>
            <wp:extent cx="3619500" cy="190500"/>
            <wp:effectExtent b="0" l="0" r="0" t="0"/>
            <wp:docPr descr="Вывел имена всех директорий,имеющихся в вашем домашнем каталоге." title="" id="1" name="Picture"/>
            <a:graphic>
              <a:graphicData uri="http://schemas.openxmlformats.org/drawingml/2006/picture">
                <pic:pic>
                  <pic:nvPicPr>
                    <pic:cNvPr descr="https://sun9-76.userapi.com/s/v1/if2/mw4YcXIkVyGYivd6tn8IcuCySbFMSkrkJly568A2LLqRoOtglFfXDFCdFZhLKhIf578MpLw571BwsS_JdhG_rGeG.jpg?size=285x1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инструментоми поиска файлов и фильтрации текстовых данныхо. Приобрел практическиме навыкм по управлению процессами по проверке использования диска и обслуживанию файловых систем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12:01:24Z</dcterms:created>
  <dcterms:modified xsi:type="dcterms:W3CDTF">2022-05-06T12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